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Valarie Bognann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alar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ognann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03 N Princeton Ave, Arlington Heights, IL, USA Arlington Heights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valarie.mcconvill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15910990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rl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